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b6a936467912dd1d470fe9429bb6aa86a27b51b"/>
    <w:p>
      <w:pPr>
        <w:pStyle w:val="Heading3"/>
      </w:pPr>
      <w:r>
        <w:t xml:space="preserve">К ДОТу на улице Обручева возложили цветы.</w:t>
      </w:r>
    </w:p>
    <w:p>
      <w:pPr>
        <w:pStyle w:val="FirstParagraph"/>
      </w:pPr>
      <w:r>
        <w:t xml:space="preserve">07.12.2021</w:t>
      </w:r>
    </w:p>
    <w:p>
      <w:pPr>
        <w:pStyle w:val="BodyText"/>
      </w:pPr>
      <w:r>
        <w:rPr>
          <w:bCs/>
          <w:b/>
        </w:rPr>
        <w:t xml:space="preserve">6 декабря состоялось возложение цветов к ДОТу на улице Обручева, дом 25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obruchev.mos.ru/www/upload/medialibrary/819/meropriyati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оржественная акция была посвящена 80-й годовщине начала контрнаступления под Москвой. В мероприятии принимали участие депутат Московской городской Думы Ольга Викторовна Шарапова, депутаты Муниципального округа Обручевский, члены Совета ветеранов, участники ВОВ, студенты пожарно-спасательного колледжа, сотрудники управы Обручевского района. Битва за Москву – период обороны столицы во Второй мировой войне с 30 сентября 1941 года по 20 апреля 1942 года. Боевые действия советских и немецких войск на московском направлении делятся на два этапа: оборонительный (с 30 сентября по 4 декабря 1941 года) и наступательный. Контрнаступление началось 5 декабря 1941 года. С этой даты Красная армия перешла в контрнаступление по всему фронту под Москвой, проведя при этом ряд успешных операций, и отбросила врага на 150–300 километров от столиц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obruchev.mos.ru/presscenter/news/detail/1045196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Обручев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obruchev.mos.ru" TargetMode="External" /><Relationship Type="http://schemas.openxmlformats.org/officeDocument/2006/relationships/hyperlink" Id="rId23" Target="http://obruchev.mos.ru/presscenter/news/detail/1045196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obruchev.mos.ru" TargetMode="External" /><Relationship Type="http://schemas.openxmlformats.org/officeDocument/2006/relationships/hyperlink" Id="rId23" Target="http://obruchev.mos.ru/presscenter/news/detail/1045196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5T23:39:22Z</dcterms:created>
  <dcterms:modified xsi:type="dcterms:W3CDTF">2025-02-15T23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